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18"/>
        <w:gridCol w:w="55"/>
        <w:gridCol w:w="3074"/>
        <w:gridCol w:w="517"/>
        <w:gridCol w:w="562"/>
        <w:gridCol w:w="562"/>
        <w:gridCol w:w="705"/>
        <w:gridCol w:w="848"/>
        <w:gridCol w:w="2944"/>
      </w:tblGrid>
      <w:tr w:rsidR="0004192A" w14:paraId="3AAF87D0" w14:textId="77777777" w:rsidTr="00BE6B2F">
        <w:trPr>
          <w:trHeight w:val="802"/>
        </w:trPr>
        <w:tc>
          <w:tcPr>
            <w:tcW w:w="1218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129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194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944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8488B71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102CC8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BE6B2F">
        <w:trPr>
          <w:trHeight w:val="1019"/>
        </w:trPr>
        <w:tc>
          <w:tcPr>
            <w:tcW w:w="7541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944" w:type="dxa"/>
            <w:vAlign w:val="center"/>
          </w:tcPr>
          <w:p w14:paraId="096637CA" w14:textId="365DDA5C" w:rsidR="0004192A" w:rsidRPr="0004192A" w:rsidRDefault="00447635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47635">
              <w:rPr>
                <w:b/>
                <w:bCs/>
                <w:sz w:val="20"/>
                <w:szCs w:val="20"/>
              </w:rPr>
              <w:t>İLK VE ACİL YARDIM PROGRAMI</w:t>
            </w:r>
          </w:p>
        </w:tc>
      </w:tr>
      <w:tr w:rsidR="0004192A" w14:paraId="7C97FB86" w14:textId="77777777" w:rsidTr="00BE6B2F">
        <w:trPr>
          <w:trHeight w:val="566"/>
        </w:trPr>
        <w:tc>
          <w:tcPr>
            <w:tcW w:w="4347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44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7635" w14:paraId="74095200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51528AF9" w:rsidR="00447635" w:rsidRPr="009F03CD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14:paraId="61458416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621AF001" w:rsidR="00447635" w:rsidRPr="009F03CD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4D00CB">
              <w:rPr>
                <w:rFonts w:eastAsia="Times New Roman" w:cs="Times New Roman"/>
                <w:color w:val="000000"/>
                <w:sz w:val="28"/>
                <w:lang w:eastAsia="tr-TR"/>
              </w:rPr>
              <w:t>*</w:t>
            </w:r>
          </w:p>
        </w:tc>
      </w:tr>
      <w:tr w:rsidR="00447635" w14:paraId="4EBDEE61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5C205324" w:rsidR="00447635" w:rsidRPr="009F03CD" w:rsidRDefault="00447635" w:rsidP="00447635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635" w14:paraId="295C37B8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475BE6A5" w:rsidR="00447635" w:rsidRPr="009F03CD" w:rsidRDefault="00447635" w:rsidP="00447635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635" w14:paraId="728FF305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35876339" w:rsidR="00447635" w:rsidRPr="009F03CD" w:rsidRDefault="00447635" w:rsidP="00447635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ILK111</w:t>
            </w:r>
          </w:p>
        </w:tc>
      </w:tr>
      <w:tr w:rsidR="00447635" w14:paraId="7F348DE9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447635" w:rsidRPr="00FB5146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447635" w:rsidRPr="00FB5146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447635" w:rsidRPr="00FB5146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447635" w:rsidRPr="00FB5146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447635" w:rsidRPr="00FB5146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447635" w:rsidRPr="00FB5146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447635" w:rsidRPr="00FB5146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944" w:type="dxa"/>
            <w:vAlign w:val="center"/>
          </w:tcPr>
          <w:p w14:paraId="39B8BCEC" w14:textId="6E1B37A0" w:rsidR="00447635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14:paraId="0AEE319B" w14:textId="77777777" w:rsidTr="00BE6B2F">
        <w:trPr>
          <w:trHeight w:val="397"/>
        </w:trPr>
        <w:tc>
          <w:tcPr>
            <w:tcW w:w="1218" w:type="dxa"/>
            <w:vAlign w:val="center"/>
          </w:tcPr>
          <w:p w14:paraId="176B0346" w14:textId="4677757D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129" w:type="dxa"/>
            <w:gridSpan w:val="2"/>
            <w:vAlign w:val="center"/>
          </w:tcPr>
          <w:p w14:paraId="7F696307" w14:textId="7EEB010F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517" w:type="dxa"/>
            <w:vAlign w:val="center"/>
          </w:tcPr>
          <w:p w14:paraId="0908F224" w14:textId="15FA5F0F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2" w:type="dxa"/>
            <w:vAlign w:val="center"/>
          </w:tcPr>
          <w:p w14:paraId="373E0673" w14:textId="744C7AAF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2" w:type="dxa"/>
            <w:vAlign w:val="center"/>
          </w:tcPr>
          <w:p w14:paraId="618A4C88" w14:textId="66D4A040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05" w:type="dxa"/>
            <w:vAlign w:val="center"/>
          </w:tcPr>
          <w:p w14:paraId="11A6E6AF" w14:textId="148B7F3C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848" w:type="dxa"/>
            <w:vAlign w:val="center"/>
          </w:tcPr>
          <w:p w14:paraId="4AEC82EB" w14:textId="109D5616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944" w:type="dxa"/>
            <w:vAlign w:val="center"/>
          </w:tcPr>
          <w:p w14:paraId="6E6745D0" w14:textId="2E54D03F" w:rsidR="00447635" w:rsidRPr="00896C2D" w:rsidRDefault="00447635" w:rsidP="00447635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14:paraId="21A71EEC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447635" w:rsidRPr="00896C2D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447635" w:rsidRPr="00896C2D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447635" w:rsidRPr="00896C2D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447635" w:rsidRPr="00896C2D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447635" w:rsidRPr="00896C2D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447635" w:rsidRPr="00896C2D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447635" w:rsidRPr="00896C2D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4" w:type="dxa"/>
            <w:vAlign w:val="center"/>
          </w:tcPr>
          <w:p w14:paraId="048FF498" w14:textId="06C5DFAD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14:paraId="2CBB8F0C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4" w:type="dxa"/>
            <w:vAlign w:val="center"/>
          </w:tcPr>
          <w:p w14:paraId="6F0BA4BB" w14:textId="70229AB4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14:paraId="4E955F68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4" w:type="dxa"/>
            <w:vAlign w:val="center"/>
          </w:tcPr>
          <w:p w14:paraId="50E0792C" w14:textId="7A95E7B2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E6B2F" w14:paraId="23316EB5" w14:textId="77777777" w:rsidTr="00BE6B2F">
        <w:trPr>
          <w:trHeight w:val="397"/>
        </w:trPr>
        <w:tc>
          <w:tcPr>
            <w:tcW w:w="598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6E9DE5" w14:textId="561357DF" w:rsidR="00BE6B2F" w:rsidRPr="00BE6B2F" w:rsidRDefault="00BE6B2F" w:rsidP="00BE6B2F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E6B2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5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805DA9" w14:textId="227DD1D4" w:rsidR="00BE6B2F" w:rsidRPr="00BE6B2F" w:rsidRDefault="00BE6B2F" w:rsidP="00447635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BE6B2F">
              <w:rPr>
                <w:rFonts w:cs="Times New Roman"/>
                <w:b/>
                <w:color w:val="000000"/>
                <w:sz w:val="20"/>
                <w:szCs w:val="20"/>
              </w:rPr>
              <w:t>12</w:t>
            </w:r>
          </w:p>
        </w:tc>
        <w:tc>
          <w:tcPr>
            <w:tcW w:w="2944" w:type="dxa"/>
            <w:shd w:val="clear" w:color="auto" w:fill="F2F2F2" w:themeFill="background1" w:themeFillShade="F2"/>
            <w:vAlign w:val="center"/>
          </w:tcPr>
          <w:p w14:paraId="3A95E2FA" w14:textId="77777777" w:rsidR="00BE6B2F" w:rsidRPr="009E6ED7" w:rsidRDefault="00BE6B2F" w:rsidP="0044763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47635" w14:paraId="686FBEA3" w14:textId="77777777" w:rsidTr="00BE6B2F">
        <w:trPr>
          <w:trHeight w:val="584"/>
        </w:trPr>
        <w:tc>
          <w:tcPr>
            <w:tcW w:w="4347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74D311A5" w14:textId="753E3E38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058DC6D" w14:textId="30A6BBC0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4C0D3A9B" w14:textId="077D8F7E" w:rsidR="00447635" w:rsidRPr="009F03CD" w:rsidRDefault="00447635" w:rsidP="00447635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328E3390" w14:textId="0E0C5427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145CDA55" w14:textId="0A051814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44" w:type="dxa"/>
            <w:shd w:val="clear" w:color="auto" w:fill="EDEDED" w:themeFill="accent3" w:themeFillTint="33"/>
            <w:vAlign w:val="center"/>
          </w:tcPr>
          <w:p w14:paraId="49309923" w14:textId="0A026036" w:rsidR="00447635" w:rsidRPr="009F03CD" w:rsidRDefault="00447635" w:rsidP="00447635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447635" w:rsidRPr="0004192A" w14:paraId="6A0F417B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44" w:type="dxa"/>
            <w:vAlign w:val="center"/>
          </w:tcPr>
          <w:p w14:paraId="0062D197" w14:textId="2134DFEB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635" w:rsidRPr="0004192A" w14:paraId="74EA77E8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44" w:type="dxa"/>
            <w:vAlign w:val="center"/>
          </w:tcPr>
          <w:p w14:paraId="7D3EFFDB" w14:textId="16A5166B" w:rsidR="00447635" w:rsidRPr="009E1210" w:rsidRDefault="00447635" w:rsidP="0044763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635" w:rsidRPr="0004192A" w14:paraId="75D624C7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vAlign w:val="center"/>
          </w:tcPr>
          <w:p w14:paraId="4F4DC6F2" w14:textId="4C29302D" w:rsidR="00447635" w:rsidRPr="009E1210" w:rsidRDefault="00447635" w:rsidP="0044763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635" w:rsidRPr="0004192A" w14:paraId="553BFD71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447635" w:rsidRPr="00A31ECE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447635" w:rsidRPr="00A31ECE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vAlign w:val="center"/>
          </w:tcPr>
          <w:p w14:paraId="02997C23" w14:textId="5D8636BF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47635" w:rsidRPr="0004192A" w14:paraId="78916D8C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944" w:type="dxa"/>
            <w:vAlign w:val="center"/>
          </w:tcPr>
          <w:p w14:paraId="2C55F47F" w14:textId="670C8237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:rsidRPr="0004192A" w14:paraId="54598945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447635" w:rsidRPr="001D462A" w:rsidRDefault="00447635" w:rsidP="00447635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447635" w:rsidRPr="001D462A" w:rsidRDefault="00447635" w:rsidP="00447635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4" w:type="dxa"/>
            <w:vAlign w:val="center"/>
          </w:tcPr>
          <w:p w14:paraId="4B31E636" w14:textId="65EC6AB2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:rsidRPr="0004192A" w14:paraId="4225EDFD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4" w:type="dxa"/>
            <w:vAlign w:val="center"/>
          </w:tcPr>
          <w:p w14:paraId="76B613E3" w14:textId="02C4E806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:rsidRPr="0004192A" w14:paraId="7A807D81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4" w:type="dxa"/>
            <w:vAlign w:val="center"/>
          </w:tcPr>
          <w:p w14:paraId="338E708C" w14:textId="5705E7A6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47635" w:rsidRPr="0004192A" w14:paraId="064D145D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447635" w:rsidRPr="0012032D" w:rsidRDefault="00447635" w:rsidP="00447635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447635" w:rsidRPr="0012032D" w:rsidRDefault="00447635" w:rsidP="0044763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4" w:type="dxa"/>
            <w:vAlign w:val="center"/>
          </w:tcPr>
          <w:p w14:paraId="0B6394B8" w14:textId="1894B15D" w:rsidR="00447635" w:rsidRPr="0004192A" w:rsidRDefault="00447635" w:rsidP="00447635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BE6B2F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E6B2F" w:rsidRPr="0004192A" w14:paraId="1DE88350" w14:textId="77777777" w:rsidTr="004C7921">
        <w:trPr>
          <w:trHeight w:val="397"/>
        </w:trPr>
        <w:tc>
          <w:tcPr>
            <w:tcW w:w="598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A5EEF0" w14:textId="331A64A8" w:rsidR="00BE6B2F" w:rsidRPr="0012032D" w:rsidRDefault="00BE6B2F" w:rsidP="00BE6B2F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BE6B2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5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7FE133" w14:textId="11AF1C6C" w:rsidR="00BE6B2F" w:rsidRPr="0012032D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2944" w:type="dxa"/>
            <w:shd w:val="clear" w:color="auto" w:fill="F2F2F2" w:themeFill="background1" w:themeFillShade="F2"/>
            <w:vAlign w:val="center"/>
          </w:tcPr>
          <w:p w14:paraId="11EF2198" w14:textId="77777777" w:rsidR="00BE6B2F" w:rsidRPr="009E6ED7" w:rsidRDefault="00BE6B2F" w:rsidP="00BE6B2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BE6B2F" w:rsidRPr="0004192A" w14:paraId="37A93B9B" w14:textId="77777777" w:rsidTr="00BE6B2F">
        <w:trPr>
          <w:trHeight w:val="452"/>
        </w:trPr>
        <w:tc>
          <w:tcPr>
            <w:tcW w:w="4347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BE6B2F" w:rsidRPr="0012032D" w:rsidRDefault="00BE6B2F" w:rsidP="00BE6B2F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39467A60" w14:textId="0540372C" w:rsidR="00BE6B2F" w:rsidRPr="0012032D" w:rsidRDefault="00BE6B2F" w:rsidP="00BE6B2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5FD17516" w14:textId="0B914BA2" w:rsidR="00BE6B2F" w:rsidRPr="0012032D" w:rsidRDefault="00BE6B2F" w:rsidP="00BE6B2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185C063" w14:textId="600F459D" w:rsidR="00BE6B2F" w:rsidRPr="0012032D" w:rsidRDefault="00BE6B2F" w:rsidP="00BE6B2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03323EF4" w14:textId="44EE87FA" w:rsidR="00BE6B2F" w:rsidRPr="0012032D" w:rsidRDefault="00BE6B2F" w:rsidP="00BE6B2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39A5D7D5" w14:textId="0DE369E6" w:rsidR="00BE6B2F" w:rsidRPr="0012032D" w:rsidRDefault="00BE6B2F" w:rsidP="00BE6B2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44" w:type="dxa"/>
            <w:shd w:val="clear" w:color="auto" w:fill="EDEDED" w:themeFill="accent3" w:themeFillTint="33"/>
            <w:vAlign w:val="center"/>
          </w:tcPr>
          <w:p w14:paraId="2A55C668" w14:textId="2D221C9E" w:rsidR="00BE6B2F" w:rsidRPr="0004192A" w:rsidRDefault="00BE6B2F" w:rsidP="00BE6B2F">
            <w:pPr>
              <w:jc w:val="left"/>
              <w:rPr>
                <w:sz w:val="20"/>
                <w:szCs w:val="20"/>
              </w:rPr>
            </w:pPr>
          </w:p>
        </w:tc>
      </w:tr>
      <w:tr w:rsidR="00BE6B2F" w:rsidRPr="0004192A" w14:paraId="340CFBB7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BE6B2F" w:rsidRPr="00A31ECE" w:rsidRDefault="00BE6B2F" w:rsidP="00BE6B2F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BE6B2F" w:rsidRPr="00A31ECE" w:rsidRDefault="00BE6B2F" w:rsidP="00BE6B2F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BE6B2F" w:rsidRPr="00A31ECE" w:rsidRDefault="00BE6B2F" w:rsidP="00BE6B2F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BE6B2F" w:rsidRPr="00A31ECE" w:rsidRDefault="00BE6B2F" w:rsidP="00BE6B2F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BE6B2F" w:rsidRPr="00A31ECE" w:rsidRDefault="00BE6B2F" w:rsidP="00BE6B2F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BE6B2F" w:rsidRPr="00A31ECE" w:rsidRDefault="00BE6B2F" w:rsidP="00BE6B2F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BE6B2F" w:rsidRPr="00A31ECE" w:rsidRDefault="00BE6B2F" w:rsidP="00BE6B2F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4B0BA00" w:rsidR="00BE6B2F" w:rsidRPr="0004192A" w:rsidRDefault="00BE6B2F" w:rsidP="00BE6B2F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E6B2F" w:rsidRPr="0004192A" w14:paraId="7EF9D3ED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13D197E9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E6B2F" w:rsidRPr="0004192A" w14:paraId="6E2D42CC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050FA714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E6B2F" w:rsidRPr="0004192A" w14:paraId="1C6CE4D1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67031AFE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02CC8" w:rsidRPr="0004192A" w14:paraId="55089B56" w14:textId="77777777" w:rsidTr="00BE6B2F">
        <w:trPr>
          <w:trHeight w:val="376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42FA5ECD" w:rsidR="00102CC8" w:rsidRPr="001D462A" w:rsidRDefault="00102CC8" w:rsidP="00102CC8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EEF251F" w:rsidR="00102CC8" w:rsidRPr="001D462A" w:rsidRDefault="00102CC8" w:rsidP="00102CC8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6370B5A9" w:rsidR="00102CC8" w:rsidRPr="001D462A" w:rsidRDefault="00102CC8" w:rsidP="00102CC8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7A05BFD5" w:rsidR="00102CC8" w:rsidRPr="001D462A" w:rsidRDefault="00102CC8" w:rsidP="00102CC8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314FCDB9" w:rsidR="00102CC8" w:rsidRPr="001D462A" w:rsidRDefault="00102CC8" w:rsidP="00102CC8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13965A6C" w:rsidR="00102CC8" w:rsidRPr="001D462A" w:rsidRDefault="00102CC8" w:rsidP="00102CC8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4779E73A" w:rsidR="00102CC8" w:rsidRPr="001D462A" w:rsidRDefault="00102CC8" w:rsidP="00102CC8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B392366" w:rsidR="00102CC8" w:rsidRPr="0004192A" w:rsidRDefault="00102CC8" w:rsidP="00102CC8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02CC8" w:rsidRPr="0004192A" w14:paraId="70DE6CA7" w14:textId="77777777" w:rsidTr="00BE6B2F">
        <w:trPr>
          <w:trHeight w:val="376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06FF88" w14:textId="7A0FB4F3" w:rsidR="00102CC8" w:rsidRPr="001D462A" w:rsidRDefault="00102CC8" w:rsidP="00102CC8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I203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5C6F1" w14:textId="479DD79F" w:rsidR="00102CC8" w:rsidRPr="001A0B74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2DF0C8" w14:textId="0D65C6A8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7B0258" w14:textId="1482D0FC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15D410" w14:textId="7997FEA1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7571CF" w14:textId="57105156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9BDFC1" w14:textId="280D2AFB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E3A284" w14:textId="1C36B7C0" w:rsidR="00102CC8" w:rsidRPr="009E1210" w:rsidRDefault="00102CC8" w:rsidP="00102C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02CC8" w:rsidRPr="0004192A" w14:paraId="5C925CF8" w14:textId="77777777" w:rsidTr="005B11A9">
        <w:trPr>
          <w:trHeight w:val="376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CE2C7" w14:textId="7A340F0C" w:rsidR="00102CC8" w:rsidRPr="001D462A" w:rsidRDefault="00102CC8" w:rsidP="00102CC8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64A23E" w14:textId="3A323872" w:rsidR="00102CC8" w:rsidRPr="001A0B74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B0F5F8" w14:textId="33AC3545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D915F0" w14:textId="70847952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2B994B" w14:textId="252F3627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A48486" w14:textId="1F3D3748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7CDDF3" w14:textId="0A7E9914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vAlign w:val="center"/>
          </w:tcPr>
          <w:p w14:paraId="075B81E2" w14:textId="35C35887" w:rsidR="00102CC8" w:rsidRPr="009E1210" w:rsidRDefault="00102CC8" w:rsidP="00102C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E6B2F" w:rsidRPr="0004192A" w14:paraId="49DEFF43" w14:textId="77777777" w:rsidTr="0046409E">
        <w:trPr>
          <w:trHeight w:val="376"/>
        </w:trPr>
        <w:tc>
          <w:tcPr>
            <w:tcW w:w="598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2B9745" w14:textId="21E54BFC" w:rsidR="00BE6B2F" w:rsidRPr="001A0B74" w:rsidRDefault="00BE6B2F" w:rsidP="00BE6B2F">
            <w:pPr>
              <w:jc w:val="right"/>
              <w:rPr>
                <w:color w:val="000000"/>
                <w:sz w:val="20"/>
                <w:szCs w:val="20"/>
              </w:rPr>
            </w:pPr>
            <w:r w:rsidRPr="00BE6B2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5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C6A591" w14:textId="727DCE8F" w:rsidR="00BE6B2F" w:rsidRPr="00102CC8" w:rsidRDefault="00102CC8" w:rsidP="00BE6B2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02CC8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44" w:type="dxa"/>
            <w:shd w:val="clear" w:color="auto" w:fill="F2F2F2" w:themeFill="background1" w:themeFillShade="F2"/>
            <w:vAlign w:val="center"/>
          </w:tcPr>
          <w:p w14:paraId="22CA6705" w14:textId="77777777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04192A" w14:paraId="77AAF97C" w14:textId="77777777" w:rsidTr="00BE6B2F">
        <w:trPr>
          <w:trHeight w:val="518"/>
        </w:trPr>
        <w:tc>
          <w:tcPr>
            <w:tcW w:w="4347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BE6B2F" w:rsidRPr="001A0B74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1BF00AA" w14:textId="6DF52A8B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789394B" w14:textId="716E114D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667F3A6" w14:textId="269AAC16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shd w:val="clear" w:color="auto" w:fill="F2F2F2" w:themeFill="background1" w:themeFillShade="F2"/>
            <w:vAlign w:val="center"/>
          </w:tcPr>
          <w:p w14:paraId="2CFAF562" w14:textId="16C89E3D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48" w:type="dxa"/>
            <w:shd w:val="clear" w:color="auto" w:fill="F2F2F2" w:themeFill="background1" w:themeFillShade="F2"/>
            <w:vAlign w:val="center"/>
          </w:tcPr>
          <w:p w14:paraId="32A46E6B" w14:textId="296B4043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44" w:type="dxa"/>
            <w:shd w:val="clear" w:color="auto" w:fill="EDEDED" w:themeFill="accent3" w:themeFillTint="33"/>
          </w:tcPr>
          <w:p w14:paraId="692CD317" w14:textId="24BE54FF" w:rsidR="00BE6B2F" w:rsidRDefault="00BE6B2F" w:rsidP="00BE6B2F">
            <w:pPr>
              <w:jc w:val="left"/>
              <w:rPr>
                <w:color w:val="000000"/>
              </w:rPr>
            </w:pPr>
          </w:p>
        </w:tc>
      </w:tr>
      <w:tr w:rsidR="00BE6B2F" w:rsidRPr="0004192A" w14:paraId="6CF5F606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BE6B2F" w:rsidRPr="00A31ECE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BE6B2F" w:rsidRPr="00A31ECE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BE6B2F" w:rsidRPr="004A5456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E6B2F" w:rsidRPr="0004192A" w14:paraId="50A89032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BE6B2F" w:rsidRPr="00A31ECE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BE6B2F" w:rsidRPr="00A31ECE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BE6B2F" w:rsidRPr="00A31ECE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BE6B2F" w:rsidRPr="004A5456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E6B2F" w:rsidRPr="0004192A" w14:paraId="048C1DE0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BE6B2F" w:rsidRPr="0004192A" w14:paraId="609406AF" w14:textId="77777777" w:rsidTr="00BE6B2F">
        <w:trPr>
          <w:trHeight w:val="397"/>
        </w:trPr>
        <w:tc>
          <w:tcPr>
            <w:tcW w:w="1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1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102CC8" w:rsidRPr="0004192A" w14:paraId="60D6CF71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BC6D2BF" w:rsidR="00102CC8" w:rsidRPr="001D462A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17BA1450" w:rsidR="00102CC8" w:rsidRPr="001D462A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DD48441" w:rsidR="00102CC8" w:rsidRPr="001D462A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030543C6" w:rsidR="00102CC8" w:rsidRPr="001D462A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38C75F1" w:rsidR="00102CC8" w:rsidRPr="001D462A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7FBDFC21" w:rsidR="00102CC8" w:rsidRPr="001D462A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2B0A0E96" w:rsidR="00102CC8" w:rsidRPr="001D462A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E5A33C8" w:rsidR="00102CC8" w:rsidRPr="004A5456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02CC8" w:rsidRPr="0004192A" w14:paraId="78443B76" w14:textId="77777777" w:rsidTr="00BE6B2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C38D86" w14:textId="45817358" w:rsidR="00102CC8" w:rsidRPr="001D462A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1910F8" w14:textId="1232E232" w:rsidR="00102CC8" w:rsidRPr="001A0B74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ACB1EB" w14:textId="451C48DE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324436" w14:textId="69244908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6F9C2B" w14:textId="3012B6B0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6DB37" w14:textId="58F73E4D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D48C4C" w14:textId="201DEAF0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705BE" w14:textId="36CAC04C" w:rsidR="00102CC8" w:rsidRPr="009E1210" w:rsidRDefault="00102CC8" w:rsidP="00102C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102CC8" w:rsidRPr="0004192A" w14:paraId="3D3B9AE9" w14:textId="77777777" w:rsidTr="002D677F">
        <w:trPr>
          <w:trHeight w:val="397"/>
        </w:trPr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8D3238" w14:textId="1B3FE58D" w:rsidR="00102CC8" w:rsidRPr="001D462A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1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CC4F76" w14:textId="7D55FFB3" w:rsidR="00102CC8" w:rsidRPr="001A0B74" w:rsidRDefault="00102CC8" w:rsidP="00102CC8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110F6C" w14:textId="673F800B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898CDD" w14:textId="0A201651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ED999B" w14:textId="0C04DF9F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2AA64E" w14:textId="32038119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3AB8DB" w14:textId="4B7C679C" w:rsidR="00102CC8" w:rsidRPr="001A0B74" w:rsidRDefault="00102CC8" w:rsidP="00102CC8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vAlign w:val="center"/>
          </w:tcPr>
          <w:p w14:paraId="03D27E15" w14:textId="7E9FA91B" w:rsidR="00102CC8" w:rsidRPr="009E1210" w:rsidRDefault="00102CC8" w:rsidP="00102C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BE6B2F" w:rsidRPr="0004192A" w14:paraId="31232FFF" w14:textId="77777777" w:rsidTr="00381090">
        <w:trPr>
          <w:trHeight w:val="397"/>
        </w:trPr>
        <w:tc>
          <w:tcPr>
            <w:tcW w:w="5988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F2214" w14:textId="1D3E346D" w:rsidR="00BE6B2F" w:rsidRPr="001A0B74" w:rsidRDefault="00BE6B2F" w:rsidP="00BE6B2F">
            <w:pPr>
              <w:jc w:val="right"/>
              <w:rPr>
                <w:color w:val="000000"/>
                <w:sz w:val="20"/>
                <w:szCs w:val="20"/>
              </w:rPr>
            </w:pPr>
            <w:r w:rsidRPr="00BE6B2F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5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15FAB9" w14:textId="575012A1" w:rsidR="00BE6B2F" w:rsidRPr="00102CC8" w:rsidRDefault="00102CC8" w:rsidP="00BE6B2F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102CC8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944" w:type="dxa"/>
            <w:shd w:val="clear" w:color="auto" w:fill="F2F2F2" w:themeFill="background1" w:themeFillShade="F2"/>
            <w:vAlign w:val="center"/>
          </w:tcPr>
          <w:p w14:paraId="51407707" w14:textId="77777777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04192A" w14:paraId="1893BDBB" w14:textId="77777777" w:rsidTr="00BE6B2F">
        <w:trPr>
          <w:trHeight w:val="640"/>
        </w:trPr>
        <w:tc>
          <w:tcPr>
            <w:tcW w:w="43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10D75925" w:rsidR="00BE6B2F" w:rsidRPr="001A0B74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BE6B2F" w:rsidRPr="001A0B74" w:rsidRDefault="00BE6B2F" w:rsidP="00BE6B2F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944" w:type="dxa"/>
            <w:shd w:val="clear" w:color="auto" w:fill="EDEDED" w:themeFill="accent3" w:themeFillTint="33"/>
          </w:tcPr>
          <w:p w14:paraId="1B39EF08" w14:textId="6C5912D4" w:rsidR="00BE6B2F" w:rsidRPr="004A5456" w:rsidRDefault="00BE6B2F" w:rsidP="00BE6B2F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BE6B2F" w:rsidRPr="009E1210" w14:paraId="51920251" w14:textId="77777777" w:rsidTr="00BE6B2F">
        <w:trPr>
          <w:trHeight w:val="397"/>
        </w:trPr>
        <w:tc>
          <w:tcPr>
            <w:tcW w:w="1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0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9E1210" w14:paraId="177E30E2" w14:textId="77777777" w:rsidTr="00BE6B2F">
        <w:trPr>
          <w:trHeight w:val="397"/>
        </w:trPr>
        <w:tc>
          <w:tcPr>
            <w:tcW w:w="127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BE6B2F" w:rsidRPr="00A31ECE" w:rsidRDefault="00BE6B2F" w:rsidP="00BE6B2F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BE6B2F" w:rsidRPr="00A31ECE" w:rsidRDefault="00BE6B2F" w:rsidP="00BE6B2F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9E1210" w14:paraId="37AE9963" w14:textId="77777777" w:rsidTr="00BE6B2F">
        <w:trPr>
          <w:trHeight w:val="397"/>
        </w:trPr>
        <w:tc>
          <w:tcPr>
            <w:tcW w:w="127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9E1210" w14:paraId="3DC9FCD5" w14:textId="77777777" w:rsidTr="00BE6B2F">
        <w:trPr>
          <w:trHeight w:val="397"/>
        </w:trPr>
        <w:tc>
          <w:tcPr>
            <w:tcW w:w="127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9E1210" w14:paraId="495EDA23" w14:textId="77777777" w:rsidTr="00BE6B2F">
        <w:trPr>
          <w:trHeight w:val="397"/>
        </w:trPr>
        <w:tc>
          <w:tcPr>
            <w:tcW w:w="127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BE6B2F" w:rsidRPr="009E1210" w14:paraId="6A7E7202" w14:textId="77777777" w:rsidTr="00BE6B2F">
        <w:trPr>
          <w:trHeight w:val="397"/>
        </w:trPr>
        <w:tc>
          <w:tcPr>
            <w:tcW w:w="127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BE6B2F" w:rsidRPr="00A31ECE" w:rsidRDefault="00BE6B2F" w:rsidP="00BE6B2F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BE6B2F" w:rsidRPr="00A31ECE" w:rsidRDefault="00BE6B2F" w:rsidP="00BE6B2F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BE6B2F" w:rsidRPr="009E1210" w:rsidRDefault="00BE6B2F" w:rsidP="00BE6B2F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5499BBB3" w14:textId="77777777" w:rsidR="00102CC8" w:rsidRPr="004812DE" w:rsidRDefault="00102CC8" w:rsidP="00102C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28C298B9" w14:textId="77777777" w:rsidR="00102CC8" w:rsidRPr="004812DE" w:rsidRDefault="00102CC8" w:rsidP="00102C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4C69AAC0" w14:textId="77777777" w:rsidR="00102CC8" w:rsidRPr="004812DE" w:rsidRDefault="00102CC8" w:rsidP="00102C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0CC874C6" w14:textId="77777777" w:rsidR="00102CC8" w:rsidRPr="00E93BAE" w:rsidRDefault="00102CC8" w:rsidP="00102CC8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638FC" w14:textId="77777777" w:rsidR="00490236" w:rsidRDefault="00490236" w:rsidP="0004192A">
      <w:pPr>
        <w:spacing w:after="0" w:line="240" w:lineRule="auto"/>
      </w:pPr>
      <w:r>
        <w:separator/>
      </w:r>
    </w:p>
  </w:endnote>
  <w:endnote w:type="continuationSeparator" w:id="0">
    <w:p w14:paraId="1D1F8451" w14:textId="77777777" w:rsidR="00490236" w:rsidRDefault="00490236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1D3E3" w14:textId="77777777" w:rsidR="00490236" w:rsidRDefault="00490236" w:rsidP="0004192A">
      <w:pPr>
        <w:spacing w:after="0" w:line="240" w:lineRule="auto"/>
      </w:pPr>
      <w:r>
        <w:separator/>
      </w:r>
    </w:p>
  </w:footnote>
  <w:footnote w:type="continuationSeparator" w:id="0">
    <w:p w14:paraId="3F8A8EFC" w14:textId="77777777" w:rsidR="00490236" w:rsidRDefault="00490236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102CC8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738A2"/>
    <w:rsid w:val="002A489F"/>
    <w:rsid w:val="002C064E"/>
    <w:rsid w:val="002F3795"/>
    <w:rsid w:val="00301518"/>
    <w:rsid w:val="00303349"/>
    <w:rsid w:val="003162F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47635"/>
    <w:rsid w:val="00490236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C4416"/>
    <w:rsid w:val="005D4288"/>
    <w:rsid w:val="005F4382"/>
    <w:rsid w:val="00631BE7"/>
    <w:rsid w:val="006420B3"/>
    <w:rsid w:val="006C446E"/>
    <w:rsid w:val="007228E1"/>
    <w:rsid w:val="00730C15"/>
    <w:rsid w:val="0075311F"/>
    <w:rsid w:val="0075604A"/>
    <w:rsid w:val="007A0303"/>
    <w:rsid w:val="007E4D28"/>
    <w:rsid w:val="007F1C48"/>
    <w:rsid w:val="007F752E"/>
    <w:rsid w:val="008461E6"/>
    <w:rsid w:val="00880CEC"/>
    <w:rsid w:val="00896C2D"/>
    <w:rsid w:val="008A2F04"/>
    <w:rsid w:val="008B2DF3"/>
    <w:rsid w:val="00901663"/>
    <w:rsid w:val="00911AC1"/>
    <w:rsid w:val="00923D78"/>
    <w:rsid w:val="00923FBB"/>
    <w:rsid w:val="00926227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00082"/>
    <w:rsid w:val="00A21643"/>
    <w:rsid w:val="00A31ECE"/>
    <w:rsid w:val="00A409CE"/>
    <w:rsid w:val="00A52785"/>
    <w:rsid w:val="00A921F5"/>
    <w:rsid w:val="00AE156C"/>
    <w:rsid w:val="00AE1F99"/>
    <w:rsid w:val="00AF6529"/>
    <w:rsid w:val="00B22D23"/>
    <w:rsid w:val="00B45366"/>
    <w:rsid w:val="00B5778B"/>
    <w:rsid w:val="00B7736A"/>
    <w:rsid w:val="00BD49DC"/>
    <w:rsid w:val="00BD7E8C"/>
    <w:rsid w:val="00BE6B2F"/>
    <w:rsid w:val="00C17E49"/>
    <w:rsid w:val="00C2731A"/>
    <w:rsid w:val="00C32C73"/>
    <w:rsid w:val="00C77F7A"/>
    <w:rsid w:val="00C9059D"/>
    <w:rsid w:val="00C94619"/>
    <w:rsid w:val="00CD201C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83D99"/>
    <w:rsid w:val="00E938B4"/>
    <w:rsid w:val="00E93BAE"/>
    <w:rsid w:val="00EA0B45"/>
    <w:rsid w:val="00EA4BF3"/>
    <w:rsid w:val="00EC3122"/>
    <w:rsid w:val="00ED6D16"/>
    <w:rsid w:val="00EF2F9E"/>
    <w:rsid w:val="00F27F7A"/>
    <w:rsid w:val="00F5264D"/>
    <w:rsid w:val="00FB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4</cp:revision>
  <dcterms:created xsi:type="dcterms:W3CDTF">2021-09-10T08:36:00Z</dcterms:created>
  <dcterms:modified xsi:type="dcterms:W3CDTF">2022-03-07T07:28:00Z</dcterms:modified>
</cp:coreProperties>
</file>